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B1D56" w14:textId="77777777" w:rsidR="0010042A" w:rsidRDefault="0010042A"/>
    <w:p w14:paraId="6C6F077D" w14:textId="77777777" w:rsidR="0010042A" w:rsidRPr="0010042A" w:rsidRDefault="0010042A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10042A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AdventHealth</w:t>
      </w:r>
    </w:p>
    <w:p w14:paraId="7A7F26EA" w14:textId="77777777" w:rsidR="0010042A" w:rsidRPr="0010042A" w:rsidRDefault="0010042A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10042A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Institutional Review Board</w:t>
      </w:r>
    </w:p>
    <w:p w14:paraId="407F96C9" w14:textId="77777777" w:rsidR="002F649A" w:rsidRDefault="0010042A" w:rsidP="002F649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10042A"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  <w:t>Determination Form</w:t>
      </w:r>
    </w:p>
    <w:p w14:paraId="399220C3" w14:textId="3D6AAD1A" w:rsidR="00395017" w:rsidRPr="002F649A" w:rsidRDefault="002F649A" w:rsidP="002F649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Arial"/>
          <w:b/>
          <w:color w:val="000000"/>
          <w:kern w:val="0"/>
          <w:sz w:val="26"/>
          <w:szCs w:val="26"/>
          <w14:ligatures w14:val="none"/>
        </w:rPr>
      </w:pPr>
      <w:r w:rsidRPr="002F649A">
        <w:rPr>
          <w:rFonts w:ascii="Arial" w:hAnsi="Arial" w:cs="Arial"/>
          <w:b/>
          <w:color w:val="EE0000"/>
          <w:sz w:val="26"/>
          <w:szCs w:val="26"/>
        </w:rPr>
        <w:t>Engagement in Research</w:t>
      </w:r>
    </w:p>
    <w:p w14:paraId="559B156F" w14:textId="77777777" w:rsidR="00395017" w:rsidRDefault="00395017" w:rsidP="00100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 w:hanging="360"/>
        <w:jc w:val="center"/>
        <w:rPr>
          <w:rFonts w:ascii="Arial" w:eastAsia="Calibri" w:hAnsi="Arial" w:cs="Calibri"/>
          <w:b/>
          <w:color w:val="000000"/>
          <w:kern w:val="0"/>
          <w:sz w:val="28"/>
          <w:szCs w:val="28"/>
          <w14:ligatures w14:val="none"/>
        </w:rPr>
      </w:pPr>
    </w:p>
    <w:p w14:paraId="40837024" w14:textId="004F2C0C" w:rsidR="004E0174" w:rsidRDefault="00E7354D" w:rsidP="0010042A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7E8C910" wp14:editId="192B4C31">
                <wp:simplePos x="0" y="0"/>
                <wp:positionH relativeFrom="column">
                  <wp:posOffset>0</wp:posOffset>
                </wp:positionH>
                <wp:positionV relativeFrom="paragraph">
                  <wp:posOffset>317415</wp:posOffset>
                </wp:positionV>
                <wp:extent cx="6232525" cy="866633"/>
                <wp:effectExtent l="0" t="0" r="15875" b="10160"/>
                <wp:wrapNone/>
                <wp:docPr id="14578689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2525" cy="866633"/>
                        </a:xfrm>
                        <a:prstGeom prst="rect">
                          <a:avLst/>
                        </a:prstGeom>
                        <a:solidFill>
                          <a:srgbClr val="156082"/>
                        </a:solidFill>
                        <a:ln w="12700" cap="flat" cmpd="sng" algn="ctr">
                          <a:solidFill>
                            <a:srgbClr val="156082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29A9229" w14:textId="58701D29" w:rsidR="00E7354D" w:rsidRPr="00E7354D" w:rsidRDefault="00E7354D" w:rsidP="00E7354D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E7354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For </w:t>
                            </w:r>
                            <w:r w:rsidR="00654BAF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ore info</w:t>
                            </w:r>
                            <w:r w:rsidR="00026958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rmation, r</w:t>
                            </w:r>
                            <w:r w:rsidRPr="00E7354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eview the following: </w:t>
                            </w:r>
                          </w:p>
                          <w:p w14:paraId="6EE603DC" w14:textId="37193D81" w:rsidR="00E7354D" w:rsidRPr="00E7354D" w:rsidRDefault="00EE3A26" w:rsidP="00E7354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EE3A26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HRP-422 WORKSHEET - Engagement</w:t>
                            </w:r>
                            <w:r w:rsidR="00E7354D" w:rsidRPr="00E7354D">
                              <w:rPr>
                                <w:color w:val="FFFFFF" w:themeColor="background1"/>
                              </w:rPr>
                              <w:t xml:space="preserve">, located at https://my.ahu.edu/academics/research/guides-and-forms/application-documents. </w:t>
                            </w:r>
                          </w:p>
                          <w:p w14:paraId="394F055C" w14:textId="77777777" w:rsidR="006871B3" w:rsidRDefault="006871B3" w:rsidP="006871B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E8C910" id="Rectangle 1" o:spid="_x0000_s1026" style="position:absolute;margin-left:0;margin-top:25pt;width:490.75pt;height:68.25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" fillcolor="#156082" strokecolor="#042433" strokeweight="1pt">
                <v:textbox>
                  <w:txbxContent>
                    <w:p w14:paraId="329A9229" w14:textId="58701D29" w:rsidR="00E7354D" w:rsidRPr="00E7354D" w:rsidRDefault="00E7354D" w:rsidP="00E7354D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E7354D">
                        <w:rPr>
                          <w:b/>
                          <w:bCs/>
                          <w:color w:val="FFFFFF" w:themeColor="background1"/>
                        </w:rPr>
                        <w:t xml:space="preserve">For </w:t>
                      </w:r>
                      <w:r w:rsidR="00654BAF">
                        <w:rPr>
                          <w:b/>
                          <w:bCs/>
                          <w:color w:val="FFFFFF" w:themeColor="background1"/>
                        </w:rPr>
                        <w:t>more info</w:t>
                      </w:r>
                      <w:r w:rsidR="00026958">
                        <w:rPr>
                          <w:b/>
                          <w:bCs/>
                          <w:color w:val="FFFFFF" w:themeColor="background1"/>
                        </w:rPr>
                        <w:t>rmation, r</w:t>
                      </w:r>
                      <w:r w:rsidRPr="00E7354D">
                        <w:rPr>
                          <w:b/>
                          <w:bCs/>
                          <w:color w:val="FFFFFF" w:themeColor="background1"/>
                        </w:rPr>
                        <w:t xml:space="preserve">eview the following: </w:t>
                      </w:r>
                    </w:p>
                    <w:p w14:paraId="6EE603DC" w14:textId="37193D81" w:rsidR="00E7354D" w:rsidRPr="00E7354D" w:rsidRDefault="00EE3A26" w:rsidP="00E7354D">
                      <w:pPr>
                        <w:rPr>
                          <w:color w:val="FFFFFF" w:themeColor="background1"/>
                        </w:rPr>
                      </w:pPr>
                      <w:r w:rsidRPr="00EE3A26">
                        <w:rPr>
                          <w:b/>
                          <w:bCs/>
                          <w:color w:val="FFFFFF" w:themeColor="background1"/>
                        </w:rPr>
                        <w:t>HRP-422 WORKSHEET - Engagement</w:t>
                      </w:r>
                      <w:r w:rsidR="00E7354D" w:rsidRPr="00E7354D">
                        <w:rPr>
                          <w:color w:val="FFFFFF" w:themeColor="background1"/>
                        </w:rPr>
                        <w:t xml:space="preserve">, located at https://my.ahu.edu/academics/research/guides-and-forms/application-documents. </w:t>
                      </w:r>
                    </w:p>
                    <w:p w14:paraId="394F055C" w14:textId="77777777" w:rsidR="006871B3" w:rsidRDefault="006871B3" w:rsidP="006871B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D07CC57" w14:textId="5E5BBC2E" w:rsidR="00FD22F8" w:rsidRDefault="00FD22F8" w:rsidP="0010042A"/>
    <w:p w14:paraId="0715E216" w14:textId="77777777" w:rsidR="00FD22F8" w:rsidRDefault="00FD22F8" w:rsidP="0010042A"/>
    <w:p w14:paraId="28B3A108" w14:textId="77777777" w:rsidR="00FD22F8" w:rsidRDefault="00FD22F8" w:rsidP="0010042A"/>
    <w:p w14:paraId="2A60FED2" w14:textId="77777777" w:rsidR="00B56F1D" w:rsidRDefault="00B56F1D" w:rsidP="000A62C2"/>
    <w:p w14:paraId="501D2898" w14:textId="77777777" w:rsidR="00B56F1D" w:rsidRDefault="00B56F1D" w:rsidP="00E7572F">
      <w:pPr>
        <w:spacing w:after="0" w:line="240" w:lineRule="auto"/>
        <w:rPr>
          <w:color w:val="EE0000"/>
        </w:rPr>
      </w:pPr>
      <w:r w:rsidRPr="00B445B9">
        <w:rPr>
          <w:b/>
          <w:bCs/>
        </w:rPr>
        <w:t>IRBNet ID:</w:t>
      </w:r>
      <w:r>
        <w:t xml:space="preserve"> </w:t>
      </w:r>
      <w:r w:rsidRPr="00B445B9">
        <w:rPr>
          <w:color w:val="EE0000"/>
        </w:rPr>
        <w:t>TBD by AH, not by Investigators</w:t>
      </w:r>
    </w:p>
    <w:p w14:paraId="2938D758" w14:textId="77777777" w:rsidR="00E7572F" w:rsidRDefault="00E7572F" w:rsidP="00E7572F">
      <w:pPr>
        <w:spacing w:after="0" w:line="240" w:lineRule="auto"/>
      </w:pPr>
    </w:p>
    <w:p w14:paraId="09AB3367" w14:textId="77777777" w:rsidR="00B56F1D" w:rsidRDefault="00B56F1D" w:rsidP="00E7572F">
      <w:pPr>
        <w:spacing w:after="0" w:line="240" w:lineRule="auto"/>
      </w:pPr>
      <w:r w:rsidRPr="0066741F">
        <w:rPr>
          <w:b/>
          <w:bCs/>
        </w:rPr>
        <w:t xml:space="preserve">Principal Investigator (PI) Name (Faculty or Faculty Mentor): </w:t>
      </w:r>
      <w:r w:rsidRPr="0066741F">
        <w:t>NOTE:</w:t>
      </w:r>
      <w:r>
        <w:t xml:space="preserve"> Students are not allowed to be listed as PIs. </w:t>
      </w:r>
    </w:p>
    <w:p w14:paraId="09F1DD50" w14:textId="77777777" w:rsidR="00E7572F" w:rsidRDefault="00E7572F" w:rsidP="00E7572F">
      <w:pPr>
        <w:spacing w:after="0" w:line="240" w:lineRule="auto"/>
      </w:pPr>
    </w:p>
    <w:p w14:paraId="07DFA447" w14:textId="77777777" w:rsidR="00B56F1D" w:rsidRPr="00A614BA" w:rsidRDefault="00B56F1D" w:rsidP="00E7572F">
      <w:pPr>
        <w:spacing w:after="0" w:line="240" w:lineRule="auto"/>
        <w:rPr>
          <w:color w:val="EE0000"/>
        </w:rPr>
      </w:pPr>
      <w:r w:rsidRPr="0055127C">
        <w:rPr>
          <w:b/>
          <w:bCs/>
        </w:rPr>
        <w:t>PI OPID</w:t>
      </w:r>
      <w:r w:rsidRPr="0055127C">
        <w:t>:</w:t>
      </w:r>
    </w:p>
    <w:p w14:paraId="77E6C849" w14:textId="77777777" w:rsidR="00F45315" w:rsidRDefault="00F45315" w:rsidP="00E7572F">
      <w:pPr>
        <w:spacing w:after="0" w:line="240" w:lineRule="auto"/>
      </w:pPr>
    </w:p>
    <w:p w14:paraId="3A704FC1" w14:textId="5565B595" w:rsidR="00F45315" w:rsidRDefault="00F45315" w:rsidP="00E7572F">
      <w:pPr>
        <w:spacing w:after="0" w:line="240" w:lineRule="auto"/>
      </w:pPr>
      <w:r w:rsidRPr="000674EF">
        <w:rPr>
          <w:b/>
          <w:bCs/>
        </w:rPr>
        <w:t>Answer the following questions</w:t>
      </w:r>
      <w:r>
        <w:rPr>
          <w:b/>
          <w:bCs/>
        </w:rPr>
        <w:t xml:space="preserve"> by providing</w:t>
      </w:r>
      <w:r w:rsidRPr="000674EF">
        <w:rPr>
          <w:b/>
          <w:bCs/>
        </w:rPr>
        <w:t xml:space="preserve"> clear, objective responses with thorough explanations appropriate for an Institutional Review Board (IRB). Use as much space as necessary to ensure completeness and clarity.</w:t>
      </w:r>
      <w:r>
        <w:rPr>
          <w:b/>
          <w:bCs/>
        </w:rPr>
        <w:t xml:space="preserve"> </w:t>
      </w:r>
    </w:p>
    <w:p w14:paraId="29ADF190" w14:textId="77777777" w:rsidR="00B56F1D" w:rsidRDefault="00B56F1D" w:rsidP="00E7572F">
      <w:pPr>
        <w:pStyle w:val="ListParagraph"/>
        <w:spacing w:after="0" w:line="240" w:lineRule="auto"/>
        <w:ind w:left="0"/>
        <w:rPr>
          <w:b/>
          <w:bCs/>
        </w:rPr>
      </w:pPr>
    </w:p>
    <w:p w14:paraId="13A10526" w14:textId="77777777" w:rsidR="00514107" w:rsidRPr="00514107" w:rsidRDefault="00514107" w:rsidP="00A614BA">
      <w:pPr>
        <w:pStyle w:val="ListParagraph"/>
        <w:numPr>
          <w:ilvl w:val="0"/>
          <w:numId w:val="5"/>
        </w:numPr>
        <w:spacing w:after="0" w:line="240" w:lineRule="auto"/>
        <w:ind w:left="0" w:firstLine="0"/>
        <w:rPr>
          <w:b/>
        </w:rPr>
      </w:pPr>
      <w:r w:rsidRPr="00514107">
        <w:rPr>
          <w:b/>
        </w:rPr>
        <w:t>Intended IRB of Record:</w:t>
      </w:r>
    </w:p>
    <w:p w14:paraId="234F4E8F" w14:textId="5D578644" w:rsidR="00514107" w:rsidRDefault="00A614BA" w:rsidP="00A614BA">
      <w:pPr>
        <w:spacing w:after="0" w:line="240" w:lineRule="auto"/>
        <w:rPr>
          <w:b/>
        </w:rPr>
      </w:pPr>
      <w:r w:rsidRPr="00A614BA">
        <w:rPr>
          <w:b/>
        </w:rPr>
        <w:t xml:space="preserve">Answer: </w:t>
      </w:r>
    </w:p>
    <w:p w14:paraId="11EB81F3" w14:textId="77777777" w:rsidR="00A614BA" w:rsidRPr="00EA6A9F" w:rsidRDefault="00A614BA" w:rsidP="00A614BA">
      <w:pPr>
        <w:spacing w:after="0" w:line="240" w:lineRule="auto"/>
        <w:rPr>
          <w:b/>
        </w:rPr>
      </w:pPr>
    </w:p>
    <w:p w14:paraId="02EF57FC" w14:textId="2D3F29C4" w:rsidR="00514107" w:rsidRPr="00A614BA" w:rsidRDefault="00514107" w:rsidP="00A614BA">
      <w:pPr>
        <w:pStyle w:val="ListParagraph"/>
        <w:numPr>
          <w:ilvl w:val="0"/>
          <w:numId w:val="5"/>
        </w:numPr>
        <w:spacing w:after="0" w:line="240" w:lineRule="auto"/>
        <w:ind w:left="0" w:firstLine="0"/>
        <w:rPr>
          <w:b/>
        </w:rPr>
      </w:pPr>
      <w:r w:rsidRPr="00514107">
        <w:rPr>
          <w:b/>
        </w:rPr>
        <w:t xml:space="preserve">AdventHealth </w:t>
      </w:r>
      <w:r w:rsidR="00A614BA" w:rsidRPr="0055127C">
        <w:rPr>
          <w:b/>
        </w:rPr>
        <w:t xml:space="preserve">/ AdventHealth University </w:t>
      </w:r>
      <w:r w:rsidRPr="00514107">
        <w:rPr>
          <w:b/>
        </w:rPr>
        <w:t xml:space="preserve">Research Activities: </w:t>
      </w:r>
      <w:r w:rsidRPr="00514107">
        <w:rPr>
          <w:bCs/>
        </w:rPr>
        <w:t>Describe the research activities that will occur at AdventHealth:</w:t>
      </w:r>
    </w:p>
    <w:p w14:paraId="42659E5B" w14:textId="28BA799C" w:rsidR="00A614BA" w:rsidRDefault="00A614BA" w:rsidP="00A614BA">
      <w:pPr>
        <w:pStyle w:val="ListParagraph"/>
        <w:spacing w:after="0" w:line="240" w:lineRule="auto"/>
        <w:ind w:left="0"/>
        <w:rPr>
          <w:b/>
        </w:rPr>
      </w:pPr>
      <w:r w:rsidRPr="00A614BA">
        <w:rPr>
          <w:b/>
        </w:rPr>
        <w:t xml:space="preserve">Answer: </w:t>
      </w:r>
    </w:p>
    <w:p w14:paraId="750A3491" w14:textId="77777777" w:rsidR="00A614BA" w:rsidRPr="00514107" w:rsidRDefault="00A614BA" w:rsidP="00A614BA">
      <w:pPr>
        <w:pStyle w:val="ListParagraph"/>
        <w:spacing w:after="0" w:line="240" w:lineRule="auto"/>
        <w:ind w:left="0"/>
        <w:rPr>
          <w:b/>
        </w:rPr>
      </w:pPr>
    </w:p>
    <w:p w14:paraId="330F0CB4" w14:textId="77777777" w:rsidR="00514107" w:rsidRDefault="00514107" w:rsidP="00A614BA">
      <w:pPr>
        <w:pStyle w:val="ListParagraph"/>
        <w:spacing w:after="0" w:line="240" w:lineRule="auto"/>
        <w:ind w:left="0"/>
        <w:rPr>
          <w:bCs/>
        </w:rPr>
      </w:pPr>
    </w:p>
    <w:p w14:paraId="07EADA5B" w14:textId="1D0EE4D9" w:rsidR="00514107" w:rsidRPr="00A614BA" w:rsidRDefault="00514107" w:rsidP="00A614BA">
      <w:pPr>
        <w:pStyle w:val="ListParagraph"/>
        <w:numPr>
          <w:ilvl w:val="0"/>
          <w:numId w:val="5"/>
        </w:numPr>
        <w:spacing w:after="0" w:line="240" w:lineRule="auto"/>
        <w:ind w:left="0" w:firstLine="0"/>
        <w:rPr>
          <w:b/>
        </w:rPr>
      </w:pPr>
      <w:r w:rsidRPr="0055127C">
        <w:rPr>
          <w:b/>
        </w:rPr>
        <w:t xml:space="preserve">AdventHealth </w:t>
      </w:r>
      <w:r w:rsidR="00A614BA" w:rsidRPr="0055127C">
        <w:rPr>
          <w:b/>
        </w:rPr>
        <w:t xml:space="preserve">/AdventHealth University </w:t>
      </w:r>
      <w:r w:rsidRPr="0055127C">
        <w:rPr>
          <w:b/>
        </w:rPr>
        <w:t xml:space="preserve">Personnel Research Activities: </w:t>
      </w:r>
      <w:r w:rsidRPr="0055127C">
        <w:t xml:space="preserve">Describe the research activities that will be performed by AdventHealth </w:t>
      </w:r>
      <w:r>
        <w:t>personnel</w:t>
      </w:r>
      <w:r w:rsidR="00A614BA">
        <w:t>,</w:t>
      </w:r>
      <w:r>
        <w:t xml:space="preserve"> including whether AH personnel will be assisting the study doctors in a surgery or procedure as part of their normal job duties:</w:t>
      </w:r>
    </w:p>
    <w:p w14:paraId="41566C49" w14:textId="4FE2C014" w:rsidR="00A614BA" w:rsidRPr="00514107" w:rsidRDefault="00A614BA" w:rsidP="00A614BA">
      <w:pPr>
        <w:pStyle w:val="ListParagraph"/>
        <w:spacing w:after="0" w:line="240" w:lineRule="auto"/>
        <w:ind w:left="0"/>
        <w:rPr>
          <w:b/>
        </w:rPr>
      </w:pPr>
      <w:r w:rsidRPr="00A614BA">
        <w:rPr>
          <w:b/>
        </w:rPr>
        <w:t xml:space="preserve">Answer: </w:t>
      </w:r>
    </w:p>
    <w:p w14:paraId="57C77F9E" w14:textId="77777777" w:rsidR="00514107" w:rsidRDefault="00514107" w:rsidP="00514107">
      <w:pPr>
        <w:pStyle w:val="ListParagraph"/>
        <w:ind w:left="1440"/>
        <w:rPr>
          <w:bCs/>
        </w:rPr>
      </w:pPr>
    </w:p>
    <w:p w14:paraId="1B77B0D5" w14:textId="77777777" w:rsidR="00514107" w:rsidRPr="00EA6A9F" w:rsidRDefault="00514107" w:rsidP="00514107">
      <w:pPr>
        <w:rPr>
          <w:bCs/>
        </w:rPr>
      </w:pPr>
    </w:p>
    <w:p w14:paraId="3D2448DC" w14:textId="77777777" w:rsidR="000A62C2" w:rsidRDefault="000A62C2" w:rsidP="0010042A"/>
    <w:sectPr w:rsidR="000A62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2BD18" w14:textId="77777777" w:rsidR="007C5C04" w:rsidRDefault="007C5C04" w:rsidP="0010042A">
      <w:pPr>
        <w:spacing w:after="0" w:line="240" w:lineRule="auto"/>
      </w:pPr>
      <w:r>
        <w:separator/>
      </w:r>
    </w:p>
  </w:endnote>
  <w:endnote w:type="continuationSeparator" w:id="0">
    <w:p w14:paraId="3C403504" w14:textId="77777777" w:rsidR="007C5C04" w:rsidRDefault="007C5C04" w:rsidP="00100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BFE9DE" w14:textId="77777777" w:rsidR="0055127C" w:rsidRDefault="005512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47625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CA0507" w14:textId="4AD9743A" w:rsidR="00EB2693" w:rsidRDefault="00EB269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742AA" w14:textId="77777777" w:rsidR="00EB2693" w:rsidRDefault="00EB26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6F49A" w14:textId="77777777" w:rsidR="0055127C" w:rsidRDefault="00551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921191" w14:textId="77777777" w:rsidR="007C5C04" w:rsidRDefault="007C5C04" w:rsidP="0010042A">
      <w:pPr>
        <w:spacing w:after="0" w:line="240" w:lineRule="auto"/>
      </w:pPr>
      <w:r>
        <w:separator/>
      </w:r>
    </w:p>
  </w:footnote>
  <w:footnote w:type="continuationSeparator" w:id="0">
    <w:p w14:paraId="608E7A81" w14:textId="77777777" w:rsidR="007C5C04" w:rsidRDefault="007C5C04" w:rsidP="00100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D51C67" w14:textId="77777777" w:rsidR="0055127C" w:rsidRDefault="005512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B60A1" w14:textId="5FEAEB64" w:rsidR="0010042A" w:rsidRDefault="0010042A" w:rsidP="0055127C">
    <w:pPr>
      <w:pStyle w:val="Header"/>
      <w:tabs>
        <w:tab w:val="clear" w:pos="9360"/>
        <w:tab w:val="left" w:pos="8350"/>
      </w:tabs>
    </w:pPr>
    <w:r>
      <w:t xml:space="preserve">                                                       </w:t>
    </w:r>
    <w:r w:rsidR="0055127C">
      <w:rPr>
        <w:noProof/>
      </w:rPr>
      <w:t xml:space="preserve"> </w:t>
    </w:r>
    <w:r>
      <w:rPr>
        <w:noProof/>
      </w:rPr>
      <w:drawing>
        <wp:inline distT="0" distB="0" distL="0" distR="0" wp14:anchorId="198CC6EF" wp14:editId="64DBCA2B">
          <wp:extent cx="2150348" cy="468398"/>
          <wp:effectExtent l="0" t="0" r="2540" b="8255"/>
          <wp:docPr id="212706799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114" cy="4713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5127C">
      <w:rPr>
        <w:noProof/>
      </w:rPr>
      <w:t xml:space="preserve">                                       </w:t>
    </w:r>
    <w:r w:rsidR="0055127C" w:rsidRPr="0055127C">
      <w:rPr>
        <w:b/>
        <w:bCs/>
      </w:rPr>
      <w:t>April 202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900598" w14:textId="77777777" w:rsidR="0055127C" w:rsidRDefault="00551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5A0724"/>
    <w:multiLevelType w:val="hybridMultilevel"/>
    <w:tmpl w:val="2934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7437B0"/>
    <w:multiLevelType w:val="hybridMultilevel"/>
    <w:tmpl w:val="4AFA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06C8E"/>
    <w:multiLevelType w:val="hybridMultilevel"/>
    <w:tmpl w:val="941ED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2556EA"/>
    <w:multiLevelType w:val="hybridMultilevel"/>
    <w:tmpl w:val="D500E266"/>
    <w:lvl w:ilvl="0" w:tplc="7FEAB0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106925"/>
    <w:multiLevelType w:val="hybridMultilevel"/>
    <w:tmpl w:val="B6240B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553987">
    <w:abstractNumId w:val="4"/>
  </w:num>
  <w:num w:numId="2" w16cid:durableId="416564406">
    <w:abstractNumId w:val="1"/>
  </w:num>
  <w:num w:numId="3" w16cid:durableId="1261329448">
    <w:abstractNumId w:val="0"/>
  </w:num>
  <w:num w:numId="4" w16cid:durableId="1809396240">
    <w:abstractNumId w:val="3"/>
  </w:num>
  <w:num w:numId="5" w16cid:durableId="15382760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yN7Y0sjQwNzI0NDdR0lEKTi0uzszPAykwqgUAl37YKSwAAAA="/>
  </w:docVars>
  <w:rsids>
    <w:rsidRoot w:val="0010042A"/>
    <w:rsid w:val="00026958"/>
    <w:rsid w:val="000A62C2"/>
    <w:rsid w:val="0010042A"/>
    <w:rsid w:val="00202327"/>
    <w:rsid w:val="002632EC"/>
    <w:rsid w:val="002F649A"/>
    <w:rsid w:val="00301508"/>
    <w:rsid w:val="003041B5"/>
    <w:rsid w:val="00345F50"/>
    <w:rsid w:val="00361F30"/>
    <w:rsid w:val="00395017"/>
    <w:rsid w:val="003C4FF4"/>
    <w:rsid w:val="003E2A8C"/>
    <w:rsid w:val="00424427"/>
    <w:rsid w:val="0048438F"/>
    <w:rsid w:val="004B0211"/>
    <w:rsid w:val="004C22B4"/>
    <w:rsid w:val="004E0174"/>
    <w:rsid w:val="004F3B97"/>
    <w:rsid w:val="00514107"/>
    <w:rsid w:val="0055127C"/>
    <w:rsid w:val="00580F13"/>
    <w:rsid w:val="00654BAF"/>
    <w:rsid w:val="0066741F"/>
    <w:rsid w:val="006871B3"/>
    <w:rsid w:val="007C5C04"/>
    <w:rsid w:val="00A5470C"/>
    <w:rsid w:val="00A614BA"/>
    <w:rsid w:val="00B262AD"/>
    <w:rsid w:val="00B56F1D"/>
    <w:rsid w:val="00BD5FD0"/>
    <w:rsid w:val="00C165DA"/>
    <w:rsid w:val="00C17054"/>
    <w:rsid w:val="00D40082"/>
    <w:rsid w:val="00DD563C"/>
    <w:rsid w:val="00E66951"/>
    <w:rsid w:val="00E7354D"/>
    <w:rsid w:val="00E7572F"/>
    <w:rsid w:val="00EB2693"/>
    <w:rsid w:val="00EE3A26"/>
    <w:rsid w:val="00F01536"/>
    <w:rsid w:val="00F45315"/>
    <w:rsid w:val="00FD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6505D"/>
  <w15:chartTrackingRefBased/>
  <w15:docId w15:val="{D845B467-6E07-4560-9B0B-357FA00F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04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04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042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04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042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04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04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04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04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04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04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042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042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042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042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042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042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042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04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04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04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04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04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04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04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04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04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042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042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42A"/>
  </w:style>
  <w:style w:type="paragraph" w:styleId="Footer">
    <w:name w:val="footer"/>
    <w:basedOn w:val="Normal"/>
    <w:link w:val="FooterChar"/>
    <w:uiPriority w:val="99"/>
    <w:unhideWhenUsed/>
    <w:rsid w:val="00100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665742-D23C-42EE-85A6-F0BBDC83C6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3512A4DB-C180-4A5C-B168-BCB0060618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0ACE8C-614F-4667-B789-F200CDFBE8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0</Words>
  <Characters>804</Characters>
  <Application>Microsoft Office Word</Application>
  <DocSecurity>4</DocSecurity>
  <Lines>6</Lines>
  <Paragraphs>1</Paragraphs>
  <ScaleCrop>false</ScaleCrop>
  <Company>AdventHealth University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ves Araujo, Leana</dc:creator>
  <cp:keywords/>
  <dc:description/>
  <cp:lastModifiedBy>Goncalves Araujo, Leana</cp:lastModifiedBy>
  <cp:revision>2</cp:revision>
  <dcterms:created xsi:type="dcterms:W3CDTF">2026-04-22T20:23:00Z</dcterms:created>
  <dcterms:modified xsi:type="dcterms:W3CDTF">2026-04-22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9115c-7f77-41ea-bd27-b5595f2946e9</vt:lpwstr>
  </property>
  <property fmtid="{D5CDD505-2E9C-101B-9397-08002B2CF9AE}" pid="3" name="ContentTypeId">
    <vt:lpwstr>0x01010058CCF667FE88BD41B4BDFCCD828BEF64</vt:lpwstr>
  </property>
  <property fmtid="{D5CDD505-2E9C-101B-9397-08002B2CF9AE}" pid="4" name="MediaServiceImageTags">
    <vt:lpwstr/>
  </property>
</Properties>
</file>